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FE1A6C" w14:textId="6F0D6EA3" w:rsidR="002022B9" w:rsidRPr="009F65F3" w:rsidRDefault="00695279">
      <w:r w:rsidRPr="00764198">
        <w:rPr>
          <w:b/>
          <w:noProof/>
          <w:color w:val="455F51" w:themeColor="text2"/>
          <w:sz w:val="40"/>
          <w:szCs w:val="40"/>
        </w:rPr>
        <w:drawing>
          <wp:anchor distT="0" distB="0" distL="114300" distR="114300" simplePos="0" relativeHeight="251672576" behindDoc="0" locked="0" layoutInCell="1" allowOverlap="1" wp14:anchorId="715A4AFD" wp14:editId="6B310F10">
            <wp:simplePos x="0" y="0"/>
            <wp:positionH relativeFrom="column">
              <wp:posOffset>-667909</wp:posOffset>
            </wp:positionH>
            <wp:positionV relativeFrom="paragraph">
              <wp:posOffset>-675861</wp:posOffset>
            </wp:positionV>
            <wp:extent cx="8465185" cy="1628521"/>
            <wp:effectExtent l="0" t="0" r="0" b="0"/>
            <wp:wrapNone/>
            <wp:docPr id="5" name="Picture 5" descr="C:\Users\m-hoelscher\Documents\CARTEEH\Cap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-hoelscher\Documents\CARTEEH\Capture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65185" cy="16285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28487947" w14:textId="77777777" w:rsidR="002022B9" w:rsidRPr="009F65F3" w:rsidRDefault="002022B9" w:rsidP="002022B9">
      <w:pPr>
        <w:spacing w:after="0" w:line="240" w:lineRule="auto"/>
        <w:jc w:val="both"/>
        <w:rPr>
          <w:b/>
          <w:sz w:val="24"/>
          <w:szCs w:val="24"/>
        </w:rPr>
      </w:pPr>
    </w:p>
    <w:p w14:paraId="0171FDBC" w14:textId="77777777" w:rsidR="002022B9" w:rsidRPr="009F65F3" w:rsidRDefault="002022B9" w:rsidP="00A72D76">
      <w:pPr>
        <w:spacing w:after="0" w:line="240" w:lineRule="auto"/>
        <w:jc w:val="center"/>
        <w:rPr>
          <w:b/>
          <w:sz w:val="24"/>
          <w:szCs w:val="24"/>
        </w:rPr>
      </w:pPr>
    </w:p>
    <w:p w14:paraId="0D1FC99A" w14:textId="77777777" w:rsidR="002022B9" w:rsidRPr="009F65F3" w:rsidRDefault="002022B9" w:rsidP="00A72D76">
      <w:pPr>
        <w:spacing w:after="0" w:line="240" w:lineRule="auto"/>
        <w:jc w:val="center"/>
        <w:rPr>
          <w:b/>
          <w:sz w:val="24"/>
          <w:szCs w:val="24"/>
        </w:rPr>
      </w:pPr>
    </w:p>
    <w:p w14:paraId="1785C42F" w14:textId="77777777" w:rsidR="002022B9" w:rsidRPr="009F65F3" w:rsidRDefault="002022B9" w:rsidP="00A72D76">
      <w:pPr>
        <w:spacing w:after="0" w:line="240" w:lineRule="auto"/>
        <w:jc w:val="center"/>
        <w:rPr>
          <w:b/>
          <w:sz w:val="24"/>
          <w:szCs w:val="24"/>
        </w:rPr>
      </w:pPr>
    </w:p>
    <w:p w14:paraId="01C3F6A3" w14:textId="77777777" w:rsidR="002B491E" w:rsidRPr="009F65F3" w:rsidRDefault="002B491E" w:rsidP="00537C66">
      <w:pPr>
        <w:pStyle w:val="Title"/>
        <w:rPr>
          <w:rFonts w:asciiTheme="minorHAnsi" w:hAnsiTheme="minorHAnsi"/>
          <w:b/>
          <w:color w:val="455F51" w:themeColor="text2"/>
          <w:sz w:val="40"/>
          <w:szCs w:val="40"/>
        </w:rPr>
      </w:pPr>
    </w:p>
    <w:p w14:paraId="4A4DD1A5" w14:textId="77777777" w:rsidR="00816C31" w:rsidRPr="00695279" w:rsidRDefault="00816C31" w:rsidP="00537C66">
      <w:pPr>
        <w:pStyle w:val="Title"/>
        <w:rPr>
          <w:rFonts w:asciiTheme="minorHAnsi" w:hAnsiTheme="minorHAnsi"/>
          <w:b/>
          <w:color w:val="455F51" w:themeColor="text2"/>
          <w:sz w:val="40"/>
          <w:szCs w:val="40"/>
        </w:rPr>
      </w:pPr>
    </w:p>
    <w:p w14:paraId="55D985D8" w14:textId="77777777" w:rsidR="00537C66" w:rsidRPr="009F65F3" w:rsidRDefault="00537C66" w:rsidP="00537C66">
      <w:pPr>
        <w:pStyle w:val="Title"/>
        <w:rPr>
          <w:rFonts w:asciiTheme="minorHAnsi" w:hAnsiTheme="minorHAnsi"/>
          <w:b/>
          <w:color w:val="455F51" w:themeColor="text2"/>
          <w:sz w:val="72"/>
        </w:rPr>
      </w:pPr>
      <w:r w:rsidRPr="009F65F3">
        <w:rPr>
          <w:rFonts w:asciiTheme="minorHAnsi" w:hAnsiTheme="minorHAnsi"/>
          <w:b/>
          <w:color w:val="455F51" w:themeColor="text2"/>
          <w:sz w:val="72"/>
        </w:rPr>
        <w:t xml:space="preserve">Submission </w:t>
      </w:r>
      <w:r w:rsidR="002B491E" w:rsidRPr="009F65F3">
        <w:rPr>
          <w:rFonts w:asciiTheme="minorHAnsi" w:hAnsiTheme="minorHAnsi"/>
          <w:b/>
          <w:color w:val="455F51" w:themeColor="text2"/>
          <w:sz w:val="72"/>
        </w:rPr>
        <w:br/>
      </w:r>
      <w:r w:rsidRPr="009F65F3">
        <w:rPr>
          <w:rFonts w:asciiTheme="minorHAnsi" w:hAnsiTheme="minorHAnsi"/>
          <w:b/>
          <w:color w:val="455F51" w:themeColor="text2"/>
          <w:sz w:val="72"/>
        </w:rPr>
        <w:t>Instructions</w:t>
      </w:r>
    </w:p>
    <w:p w14:paraId="14F0A1A1" w14:textId="77777777" w:rsidR="002B491E" w:rsidRPr="009F65F3" w:rsidRDefault="002B491E" w:rsidP="002B491E"/>
    <w:p w14:paraId="6E754A5E" w14:textId="34303A52" w:rsidR="00537C66" w:rsidRPr="009F65F3" w:rsidRDefault="00537C66" w:rsidP="002B491E">
      <w:pPr>
        <w:pStyle w:val="IntenseQuote"/>
        <w:rPr>
          <w:color w:val="4D671B" w:themeColor="accent1" w:themeShade="80"/>
          <w:sz w:val="36"/>
        </w:rPr>
      </w:pPr>
      <w:r w:rsidRPr="009F65F3">
        <w:rPr>
          <w:rFonts w:asciiTheme="minorHAnsi" w:hAnsiTheme="minorHAnsi"/>
          <w:color w:val="4D671B" w:themeColor="accent1" w:themeShade="80"/>
          <w:sz w:val="36"/>
        </w:rPr>
        <w:t xml:space="preserve">Problem statements </w:t>
      </w:r>
      <w:r w:rsidR="006B1A02">
        <w:rPr>
          <w:rFonts w:asciiTheme="minorHAnsi" w:hAnsiTheme="minorHAnsi"/>
          <w:color w:val="4D671B" w:themeColor="accent1" w:themeShade="80"/>
          <w:sz w:val="36"/>
        </w:rPr>
        <w:t>will be</w:t>
      </w:r>
      <w:r w:rsidRPr="009F65F3">
        <w:rPr>
          <w:rFonts w:asciiTheme="minorHAnsi" w:hAnsiTheme="minorHAnsi"/>
          <w:color w:val="4D671B" w:themeColor="accent1" w:themeShade="80"/>
          <w:sz w:val="36"/>
        </w:rPr>
        <w:t xml:space="preserve"> </w:t>
      </w:r>
      <w:r w:rsidR="001800A4" w:rsidRPr="009F65F3">
        <w:rPr>
          <w:rFonts w:asciiTheme="minorHAnsi" w:hAnsiTheme="minorHAnsi"/>
          <w:color w:val="4D671B" w:themeColor="accent1" w:themeShade="80"/>
          <w:sz w:val="36"/>
        </w:rPr>
        <w:t>due</w:t>
      </w:r>
      <w:r w:rsidR="002B491E" w:rsidRPr="009F65F3">
        <w:rPr>
          <w:color w:val="4D671B" w:themeColor="accent1" w:themeShade="80"/>
          <w:sz w:val="36"/>
        </w:rPr>
        <w:br/>
      </w:r>
      <w:r w:rsidR="00273431" w:rsidRPr="009F65F3">
        <w:rPr>
          <w:rFonts w:asciiTheme="minorHAnsi" w:hAnsiTheme="minorHAnsi"/>
          <w:b/>
          <w:color w:val="4D671B" w:themeColor="accent1" w:themeShade="80"/>
          <w:sz w:val="44"/>
        </w:rPr>
        <w:t xml:space="preserve">June 21, 2019 </w:t>
      </w:r>
    </w:p>
    <w:p w14:paraId="24B2F0C9" w14:textId="6D549ADC" w:rsidR="00537C66" w:rsidRPr="009F65F3" w:rsidRDefault="00537C66" w:rsidP="00537C66">
      <w:pPr>
        <w:pStyle w:val="IntenseQuote"/>
        <w:rPr>
          <w:color w:val="4D671B" w:themeColor="accent1" w:themeShade="80"/>
        </w:rPr>
      </w:pPr>
      <w:r w:rsidRPr="009F65F3">
        <w:rPr>
          <w:color w:val="4D671B" w:themeColor="accent1" w:themeShade="80"/>
        </w:rPr>
        <w:t>Completed forms must not exceed three pages</w:t>
      </w:r>
      <w:r w:rsidR="00280315" w:rsidRPr="009F65F3">
        <w:rPr>
          <w:color w:val="4D671B" w:themeColor="accent1" w:themeShade="80"/>
        </w:rPr>
        <w:t>,</w:t>
      </w:r>
      <w:r w:rsidRPr="009F65F3">
        <w:rPr>
          <w:color w:val="4D671B" w:themeColor="accent1" w:themeShade="80"/>
        </w:rPr>
        <w:t xml:space="preserve"> </w:t>
      </w:r>
      <w:r w:rsidR="00280315" w:rsidRPr="009F65F3">
        <w:rPr>
          <w:color w:val="4D671B" w:themeColor="accent1" w:themeShade="80"/>
        </w:rPr>
        <w:t xml:space="preserve">excluding cover and references, </w:t>
      </w:r>
      <w:r w:rsidRPr="009F65F3">
        <w:rPr>
          <w:color w:val="4D671B" w:themeColor="accent1" w:themeShade="80"/>
        </w:rPr>
        <w:t>and are to be submitted electronically to the applicant</w:t>
      </w:r>
      <w:r w:rsidR="006D3E5A">
        <w:rPr>
          <w:color w:val="4D671B" w:themeColor="accent1" w:themeShade="80"/>
        </w:rPr>
        <w:t>’</w:t>
      </w:r>
      <w:r w:rsidRPr="009F65F3">
        <w:rPr>
          <w:color w:val="4D671B" w:themeColor="accent1" w:themeShade="80"/>
        </w:rPr>
        <w:t xml:space="preserve">s </w:t>
      </w:r>
      <w:hyperlink r:id="rId8" w:history="1">
        <w:r w:rsidRPr="006D3E5A">
          <w:rPr>
            <w:rStyle w:val="FollowedHyperlink"/>
          </w:rPr>
          <w:t>institutional CARTEEH lead</w:t>
        </w:r>
      </w:hyperlink>
      <w:r w:rsidRPr="009F65F3">
        <w:rPr>
          <w:color w:val="4D671B" w:themeColor="accent1" w:themeShade="80"/>
        </w:rPr>
        <w:t xml:space="preserve"> or their designated representative.</w:t>
      </w:r>
    </w:p>
    <w:p w14:paraId="7FCC1393" w14:textId="06BB4F19" w:rsidR="00537C66" w:rsidRPr="009F65F3" w:rsidRDefault="00537C66" w:rsidP="00537C66">
      <w:pPr>
        <w:pStyle w:val="IntenseQuote"/>
        <w:rPr>
          <w:color w:val="4D671B" w:themeColor="accent1" w:themeShade="80"/>
        </w:rPr>
      </w:pPr>
      <w:r w:rsidRPr="009F65F3">
        <w:rPr>
          <w:color w:val="4D671B" w:themeColor="accent1" w:themeShade="80"/>
        </w:rPr>
        <w:t xml:space="preserve">Principal </w:t>
      </w:r>
      <w:r w:rsidR="00EF5FCD" w:rsidRPr="009F65F3">
        <w:rPr>
          <w:color w:val="4D671B" w:themeColor="accent1" w:themeShade="80"/>
        </w:rPr>
        <w:t>I</w:t>
      </w:r>
      <w:r w:rsidRPr="009F65F3">
        <w:rPr>
          <w:color w:val="4D671B" w:themeColor="accent1" w:themeShade="80"/>
        </w:rPr>
        <w:t xml:space="preserve">nvestigators of projects chosen for further consideration will be notified by </w:t>
      </w:r>
      <w:r w:rsidR="006D3E5A">
        <w:rPr>
          <w:color w:val="4D671B" w:themeColor="accent1" w:themeShade="80"/>
        </w:rPr>
        <w:t>July 31</w:t>
      </w:r>
      <w:r w:rsidR="006B1A02" w:rsidRPr="006B1A02">
        <w:rPr>
          <w:color w:val="4D671B" w:themeColor="accent1" w:themeShade="80"/>
          <w:vertAlign w:val="superscript"/>
        </w:rPr>
        <w:t>st</w:t>
      </w:r>
      <w:r w:rsidRPr="009F65F3">
        <w:rPr>
          <w:color w:val="4D671B" w:themeColor="accent1" w:themeShade="80"/>
        </w:rPr>
        <w:t xml:space="preserve"> and invited to submit a detailed </w:t>
      </w:r>
      <w:r w:rsidR="00E43103" w:rsidRPr="009F65F3">
        <w:rPr>
          <w:color w:val="4D671B" w:themeColor="accent1" w:themeShade="80"/>
        </w:rPr>
        <w:t>work</w:t>
      </w:r>
      <w:r w:rsidRPr="009F65F3">
        <w:rPr>
          <w:color w:val="4D671B" w:themeColor="accent1" w:themeShade="80"/>
        </w:rPr>
        <w:t xml:space="preserve"> plan and budget</w:t>
      </w:r>
      <w:r w:rsidR="002B491E" w:rsidRPr="009F65F3">
        <w:rPr>
          <w:color w:val="4D671B" w:themeColor="accent1" w:themeShade="80"/>
        </w:rPr>
        <w:t>.</w:t>
      </w:r>
    </w:p>
    <w:p w14:paraId="5317F652" w14:textId="77777777" w:rsidR="002022B9" w:rsidRPr="009F65F3" w:rsidRDefault="002022B9" w:rsidP="00695279">
      <w:pPr>
        <w:spacing w:after="0" w:line="240" w:lineRule="auto"/>
        <w:rPr>
          <w:b/>
          <w:sz w:val="24"/>
          <w:szCs w:val="24"/>
        </w:rPr>
      </w:pPr>
    </w:p>
    <w:p w14:paraId="595194CF" w14:textId="77777777" w:rsidR="002022B9" w:rsidRPr="009F65F3" w:rsidRDefault="002022B9" w:rsidP="00695279">
      <w:pPr>
        <w:rPr>
          <w:b/>
          <w:sz w:val="24"/>
          <w:szCs w:val="24"/>
        </w:rPr>
      </w:pPr>
    </w:p>
    <w:p w14:paraId="29C6AE0E" w14:textId="77777777" w:rsidR="002022B9" w:rsidRPr="009F65F3" w:rsidRDefault="002022B9" w:rsidP="00695279">
      <w:pPr>
        <w:rPr>
          <w:b/>
          <w:sz w:val="24"/>
          <w:szCs w:val="24"/>
        </w:rPr>
      </w:pPr>
    </w:p>
    <w:p w14:paraId="4610154B" w14:textId="77777777" w:rsidR="002022B9" w:rsidRPr="009F65F3" w:rsidRDefault="002022B9" w:rsidP="00695279">
      <w:pPr>
        <w:rPr>
          <w:b/>
          <w:sz w:val="24"/>
          <w:szCs w:val="24"/>
        </w:rPr>
      </w:pPr>
    </w:p>
    <w:p w14:paraId="720DBFA6" w14:textId="6E2CA349" w:rsidR="002022B9" w:rsidRPr="009F65F3" w:rsidRDefault="00320C70" w:rsidP="002B491E">
      <w:pPr>
        <w:rPr>
          <w:b/>
          <w:sz w:val="24"/>
          <w:szCs w:val="24"/>
        </w:rPr>
      </w:pPr>
      <w:r w:rsidRPr="009F65F3">
        <w:rPr>
          <w:b/>
          <w:noProof/>
          <w:sz w:val="24"/>
          <w:szCs w:val="24"/>
        </w:rPr>
        <w:drawing>
          <wp:anchor distT="0" distB="0" distL="114300" distR="114300" simplePos="0" relativeHeight="251670528" behindDoc="0" locked="0" layoutInCell="1" allowOverlap="1" wp14:anchorId="4D266915" wp14:editId="371299D2">
            <wp:simplePos x="0" y="0"/>
            <wp:positionH relativeFrom="margin">
              <wp:posOffset>-670560</wp:posOffset>
            </wp:positionH>
            <wp:positionV relativeFrom="margin">
              <wp:posOffset>7741920</wp:posOffset>
            </wp:positionV>
            <wp:extent cx="7741920" cy="1845310"/>
            <wp:effectExtent l="0" t="0" r="0" b="254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RTEEH%20Docs/logos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613"/>
                    <a:stretch/>
                  </pic:blipFill>
                  <pic:spPr bwMode="auto">
                    <a:xfrm>
                      <a:off x="0" y="0"/>
                      <a:ext cx="7741920" cy="1845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7E489B" w14:textId="60B3D62F" w:rsidR="002022B9" w:rsidRPr="009F65F3" w:rsidRDefault="002022B9" w:rsidP="00695279">
      <w:pPr>
        <w:rPr>
          <w:b/>
          <w:sz w:val="24"/>
          <w:szCs w:val="24"/>
        </w:rPr>
      </w:pPr>
    </w:p>
    <w:p w14:paraId="4BB41B2E" w14:textId="77777777" w:rsidR="002022B9" w:rsidRPr="009F65F3" w:rsidRDefault="002022B9">
      <w:pPr>
        <w:rPr>
          <w:b/>
          <w:sz w:val="24"/>
          <w:szCs w:val="24"/>
        </w:rPr>
      </w:pPr>
      <w:r w:rsidRPr="009F65F3">
        <w:rPr>
          <w:b/>
          <w:sz w:val="24"/>
          <w:szCs w:val="24"/>
        </w:rPr>
        <w:br w:type="page"/>
      </w:r>
    </w:p>
    <w:p w14:paraId="6C13D4D1" w14:textId="77777777" w:rsidR="00C2423F" w:rsidRPr="009F65F3" w:rsidRDefault="00661A8A" w:rsidP="00537C66">
      <w:pPr>
        <w:tabs>
          <w:tab w:val="left" w:pos="2400"/>
          <w:tab w:val="center" w:pos="5040"/>
        </w:tabs>
        <w:spacing w:after="0" w:line="240" w:lineRule="auto"/>
        <w:jc w:val="center"/>
        <w:rPr>
          <w:rFonts w:eastAsiaTheme="majorEastAsia" w:cstheme="majorBidi"/>
          <w:b/>
          <w:color w:val="455F51" w:themeColor="text2"/>
          <w:spacing w:val="-10"/>
          <w:sz w:val="40"/>
          <w:szCs w:val="40"/>
        </w:rPr>
      </w:pPr>
      <w:r w:rsidRPr="009F65F3">
        <w:rPr>
          <w:rFonts w:eastAsiaTheme="majorEastAsia" w:cstheme="majorBidi"/>
          <w:b/>
          <w:color w:val="455F51" w:themeColor="text2"/>
          <w:spacing w:val="-10"/>
          <w:sz w:val="40"/>
          <w:szCs w:val="40"/>
        </w:rPr>
        <w:lastRenderedPageBreak/>
        <w:t>CARTEEH Problem Statement</w:t>
      </w:r>
    </w:p>
    <w:p w14:paraId="35FA895D" w14:textId="00D4FC83" w:rsidR="0095633C" w:rsidRPr="009F65F3" w:rsidRDefault="0095633C" w:rsidP="003D15E1">
      <w:pPr>
        <w:spacing w:after="0" w:line="240" w:lineRule="auto"/>
        <w:rPr>
          <w:sz w:val="24"/>
          <w:szCs w:val="24"/>
        </w:rPr>
      </w:pPr>
    </w:p>
    <w:p w14:paraId="67748D59" w14:textId="77777777" w:rsidR="00661A8A" w:rsidRPr="00E23A31" w:rsidRDefault="00661A8A" w:rsidP="00E23A31">
      <w:pPr>
        <w:pStyle w:val="Heading2"/>
      </w:pPr>
      <w:r w:rsidRPr="009F65F3">
        <w:t>Proposed Project</w:t>
      </w:r>
      <w:r w:rsidR="00944D0D" w:rsidRPr="009F65F3">
        <w:t xml:space="preserve"> </w:t>
      </w:r>
      <w:r w:rsidR="003D15E1" w:rsidRPr="009F65F3">
        <w:t>Title</w:t>
      </w:r>
    </w:p>
    <w:p w14:paraId="49582670" w14:textId="46895B39" w:rsidR="006B1A02" w:rsidRPr="009F65F3" w:rsidRDefault="006B1A02" w:rsidP="006B1A02">
      <w:pPr>
        <w:spacing w:after="0" w:line="240" w:lineRule="auto"/>
        <w:rPr>
          <w:highlight w:val="lightGray"/>
        </w:rPr>
      </w:pPr>
      <w:r w:rsidRPr="009F65F3">
        <w:rPr>
          <w:highlight w:val="lightGray"/>
        </w:rPr>
        <w:t>Provide descriptive title</w:t>
      </w:r>
    </w:p>
    <w:p w14:paraId="0FED1F67" w14:textId="77777777" w:rsidR="00B67CC9" w:rsidRPr="009F65F3" w:rsidRDefault="00B67CC9" w:rsidP="00184691">
      <w:pPr>
        <w:spacing w:after="0" w:line="240" w:lineRule="auto"/>
        <w:rPr>
          <w:sz w:val="24"/>
          <w:szCs w:val="24"/>
        </w:rPr>
      </w:pPr>
    </w:p>
    <w:p w14:paraId="5457A05B" w14:textId="68949A10" w:rsidR="00522778" w:rsidRPr="009F65F3" w:rsidRDefault="00522778" w:rsidP="00184691">
      <w:pPr>
        <w:spacing w:after="0" w:line="240" w:lineRule="auto"/>
        <w:rPr>
          <w:sz w:val="24"/>
          <w:szCs w:val="24"/>
        </w:rPr>
      </w:pPr>
    </w:p>
    <w:p w14:paraId="2F30D20D" w14:textId="77777777" w:rsidR="00E80D59" w:rsidRPr="009F65F3" w:rsidRDefault="00E80D59" w:rsidP="00E23A31">
      <w:pPr>
        <w:pStyle w:val="Heading2"/>
      </w:pPr>
      <w:r w:rsidRPr="009F65F3">
        <w:t>Problem Statement</w:t>
      </w:r>
    </w:p>
    <w:p w14:paraId="7EF70DB7" w14:textId="3DB9787E" w:rsidR="00522778" w:rsidRPr="009F65F3" w:rsidRDefault="00E80D59" w:rsidP="00902182">
      <w:pPr>
        <w:shd w:val="clear" w:color="auto" w:fill="D9D9D9" w:themeFill="background1" w:themeFillShade="D9"/>
        <w:spacing w:after="0" w:line="240" w:lineRule="auto"/>
      </w:pPr>
      <w:r w:rsidRPr="00695279">
        <w:rPr>
          <w:highlight w:val="lightGray"/>
        </w:rPr>
        <w:t>Provide a concise description of the proposed research project</w:t>
      </w:r>
      <w:r w:rsidR="00E43103" w:rsidRPr="00695279">
        <w:rPr>
          <w:highlight w:val="lightGray"/>
        </w:rPr>
        <w:t>,</w:t>
      </w:r>
      <w:r w:rsidRPr="00695279">
        <w:rPr>
          <w:highlight w:val="lightGray"/>
        </w:rPr>
        <w:t xml:space="preserve"> including a statement of the problem to be solved or the research need</w:t>
      </w:r>
      <w:r w:rsidR="00EF5FCD" w:rsidRPr="00695279">
        <w:rPr>
          <w:highlight w:val="lightGray"/>
        </w:rPr>
        <w:t>ed</w:t>
      </w:r>
      <w:r w:rsidR="00522778" w:rsidRPr="00695279">
        <w:rPr>
          <w:highlight w:val="lightGray"/>
        </w:rPr>
        <w:t>. Establish a case for the proposed project based on the literature and existing gaps in knowledg</w:t>
      </w:r>
      <w:r w:rsidR="00EF5FCD" w:rsidRPr="00695279">
        <w:rPr>
          <w:highlight w:val="lightGray"/>
        </w:rPr>
        <w:t>e.</w:t>
      </w:r>
      <w:r w:rsidR="00455228" w:rsidRPr="00695279">
        <w:rPr>
          <w:highlight w:val="lightGray"/>
        </w:rPr>
        <w:t xml:space="preserve"> Explain how the project addresses one or more of the priority areas for this RFP, namely: 1. Measurement, 2. Modeling, 3. Impact Assessment, </w:t>
      </w:r>
      <w:r w:rsidR="00902182" w:rsidRPr="00695279">
        <w:rPr>
          <w:highlight w:val="lightGray"/>
        </w:rPr>
        <w:t xml:space="preserve">or </w:t>
      </w:r>
      <w:r w:rsidR="00455228" w:rsidRPr="00695279">
        <w:rPr>
          <w:highlight w:val="lightGray"/>
        </w:rPr>
        <w:t xml:space="preserve">4. Data Integration </w:t>
      </w:r>
      <w:r w:rsidR="00902182" w:rsidRPr="00695279">
        <w:rPr>
          <w:highlight w:val="lightGray"/>
        </w:rPr>
        <w:t xml:space="preserve">(see </w:t>
      </w:r>
      <w:hyperlink r:id="rId10" w:history="1">
        <w:r w:rsidR="006D3E5A" w:rsidRPr="00695279">
          <w:rPr>
            <w:rStyle w:val="FollowedHyperlink"/>
            <w:highlight w:val="lightGray"/>
          </w:rPr>
          <w:t>competition announcement</w:t>
        </w:r>
      </w:hyperlink>
      <w:r w:rsidR="006D3E5A" w:rsidRPr="00695279">
        <w:rPr>
          <w:highlight w:val="lightGray"/>
        </w:rPr>
        <w:t xml:space="preserve"> for </w:t>
      </w:r>
      <w:r w:rsidR="00902182" w:rsidRPr="00695279">
        <w:rPr>
          <w:highlight w:val="lightGray"/>
        </w:rPr>
        <w:t>additional information)</w:t>
      </w:r>
    </w:p>
    <w:p w14:paraId="66D6333E" w14:textId="77777777" w:rsidR="00E80D59" w:rsidRPr="009F65F3" w:rsidRDefault="00E80D59" w:rsidP="00184691">
      <w:pPr>
        <w:spacing w:after="0" w:line="240" w:lineRule="auto"/>
        <w:rPr>
          <w:sz w:val="24"/>
          <w:szCs w:val="24"/>
        </w:rPr>
      </w:pPr>
    </w:p>
    <w:p w14:paraId="3DFE64B8" w14:textId="1C82DB20" w:rsidR="00003EAE" w:rsidRPr="009F65F3" w:rsidRDefault="00003EAE" w:rsidP="00184691">
      <w:pPr>
        <w:spacing w:after="0" w:line="240" w:lineRule="auto"/>
        <w:rPr>
          <w:sz w:val="24"/>
          <w:szCs w:val="24"/>
        </w:rPr>
      </w:pPr>
    </w:p>
    <w:p w14:paraId="631D17FD" w14:textId="77777777" w:rsidR="00FA1F27" w:rsidRPr="009F65F3" w:rsidRDefault="00FA1F27" w:rsidP="00184691">
      <w:pPr>
        <w:spacing w:after="0" w:line="240" w:lineRule="auto"/>
        <w:rPr>
          <w:sz w:val="24"/>
          <w:szCs w:val="24"/>
        </w:rPr>
      </w:pPr>
    </w:p>
    <w:p w14:paraId="636AC15B" w14:textId="77777777" w:rsidR="00E80D59" w:rsidRPr="009F65F3" w:rsidRDefault="00E80D59" w:rsidP="00E23A31">
      <w:pPr>
        <w:pStyle w:val="Heading2"/>
      </w:pPr>
      <w:r w:rsidRPr="009F65F3">
        <w:t>Research Objective</w:t>
      </w:r>
      <w:r w:rsidR="00347991" w:rsidRPr="009F65F3">
        <w:t>s and Plan</w:t>
      </w:r>
    </w:p>
    <w:p w14:paraId="1188AA16" w14:textId="0D437853" w:rsidR="00E80D59" w:rsidRPr="009F65F3" w:rsidRDefault="00E80D59" w:rsidP="00184691">
      <w:pPr>
        <w:spacing w:after="0" w:line="240" w:lineRule="auto"/>
        <w:rPr>
          <w:highlight w:val="lightGray"/>
        </w:rPr>
      </w:pPr>
      <w:r w:rsidRPr="009F65F3">
        <w:rPr>
          <w:highlight w:val="lightGray"/>
        </w:rPr>
        <w:t>Provide a statement of the specific research objective</w:t>
      </w:r>
      <w:r w:rsidR="00347991" w:rsidRPr="009F65F3">
        <w:rPr>
          <w:highlight w:val="lightGray"/>
        </w:rPr>
        <w:t xml:space="preserve">s and the envisioned </w:t>
      </w:r>
      <w:proofErr w:type="gramStart"/>
      <w:r w:rsidRPr="009F65F3">
        <w:rPr>
          <w:highlight w:val="lightGray"/>
        </w:rPr>
        <w:t xml:space="preserve">final </w:t>
      </w:r>
      <w:r w:rsidR="00347991" w:rsidRPr="009F65F3">
        <w:rPr>
          <w:highlight w:val="lightGray"/>
        </w:rPr>
        <w:t>results</w:t>
      </w:r>
      <w:proofErr w:type="gramEnd"/>
      <w:r w:rsidRPr="009F65F3">
        <w:rPr>
          <w:highlight w:val="lightGray"/>
        </w:rPr>
        <w:t>.</w:t>
      </w:r>
      <w:r w:rsidR="00EF5FCD" w:rsidRPr="009F65F3">
        <w:rPr>
          <w:highlight w:val="lightGray"/>
        </w:rPr>
        <w:t xml:space="preserve"> </w:t>
      </w:r>
      <w:r w:rsidRPr="009F65F3">
        <w:rPr>
          <w:highlight w:val="lightGray"/>
        </w:rPr>
        <w:t xml:space="preserve">Define the specific tasks, expected </w:t>
      </w:r>
      <w:r w:rsidRPr="009F65F3">
        <w:rPr>
          <w:highlight w:val="lightGray"/>
        </w:rPr>
        <w:t xml:space="preserve">outcomes, </w:t>
      </w:r>
      <w:r w:rsidR="000372BC">
        <w:rPr>
          <w:highlight w:val="lightGray"/>
        </w:rPr>
        <w:t xml:space="preserve">and </w:t>
      </w:r>
      <w:r w:rsidRPr="009F65F3">
        <w:rPr>
          <w:highlight w:val="lightGray"/>
        </w:rPr>
        <w:t xml:space="preserve">methods </w:t>
      </w:r>
      <w:r w:rsidRPr="009F65F3">
        <w:rPr>
          <w:highlight w:val="lightGray"/>
        </w:rPr>
        <w:t>of investigation</w:t>
      </w:r>
      <w:r w:rsidR="00EF5FCD" w:rsidRPr="009F65F3">
        <w:rPr>
          <w:highlight w:val="lightGray"/>
        </w:rPr>
        <w:t>.</w:t>
      </w:r>
      <w:r w:rsidRPr="009F65F3">
        <w:rPr>
          <w:highlight w:val="lightGray"/>
        </w:rPr>
        <w:t xml:space="preserve"> </w:t>
      </w:r>
    </w:p>
    <w:p w14:paraId="42F1C24B" w14:textId="77777777" w:rsidR="00E80D59" w:rsidRPr="009F65F3" w:rsidRDefault="00E80D59" w:rsidP="00184691">
      <w:pPr>
        <w:spacing w:after="0" w:line="240" w:lineRule="auto"/>
        <w:rPr>
          <w:sz w:val="24"/>
          <w:szCs w:val="24"/>
        </w:rPr>
      </w:pPr>
    </w:p>
    <w:p w14:paraId="09FF1364" w14:textId="77777777" w:rsidR="00FA1F27" w:rsidRPr="009F65F3" w:rsidRDefault="00FA1F27" w:rsidP="00184691">
      <w:pPr>
        <w:spacing w:after="0" w:line="240" w:lineRule="auto"/>
        <w:rPr>
          <w:sz w:val="24"/>
          <w:szCs w:val="24"/>
        </w:rPr>
      </w:pPr>
    </w:p>
    <w:p w14:paraId="0073CABB" w14:textId="468D4F9D" w:rsidR="00A72D76" w:rsidRPr="009F65F3" w:rsidRDefault="00A72D76" w:rsidP="00E23A31">
      <w:pPr>
        <w:pStyle w:val="Heading2"/>
      </w:pPr>
      <w:r w:rsidRPr="009F65F3">
        <w:t xml:space="preserve">Student Involvement </w:t>
      </w:r>
    </w:p>
    <w:p w14:paraId="7E8F3EE1" w14:textId="268506B3" w:rsidR="00E43103" w:rsidRPr="009F65F3" w:rsidRDefault="00A72D76" w:rsidP="00184691">
      <w:pPr>
        <w:spacing w:after="0" w:line="240" w:lineRule="auto"/>
        <w:rPr>
          <w:highlight w:val="lightGray"/>
        </w:rPr>
      </w:pPr>
      <w:r w:rsidRPr="009F65F3">
        <w:rPr>
          <w:highlight w:val="lightGray"/>
        </w:rPr>
        <w:t>Describe how this project will contribute to student development and education</w:t>
      </w:r>
      <w:r w:rsidR="000372BC">
        <w:rPr>
          <w:highlight w:val="lightGray"/>
        </w:rPr>
        <w:t>.</w:t>
      </w:r>
    </w:p>
    <w:p w14:paraId="75351111" w14:textId="0A4AED8D" w:rsidR="00A72D76" w:rsidRPr="009F65F3" w:rsidRDefault="00455228" w:rsidP="00184691">
      <w:pPr>
        <w:spacing w:after="0" w:line="240" w:lineRule="auto"/>
        <w:rPr>
          <w:highlight w:val="lightGray"/>
        </w:rPr>
      </w:pPr>
      <w:r w:rsidRPr="009F65F3">
        <w:rPr>
          <w:highlight w:val="lightGray"/>
        </w:rPr>
        <w:t xml:space="preserve"> </w:t>
      </w:r>
    </w:p>
    <w:p w14:paraId="7787E8E6" w14:textId="77777777" w:rsidR="00902182" w:rsidRPr="009F65F3" w:rsidRDefault="00902182" w:rsidP="00184691">
      <w:pPr>
        <w:spacing w:after="0" w:line="240" w:lineRule="auto"/>
        <w:rPr>
          <w:highlight w:val="lightGray"/>
        </w:rPr>
      </w:pPr>
    </w:p>
    <w:p w14:paraId="0FDCAEAB" w14:textId="77777777" w:rsidR="00A72D76" w:rsidRPr="009F65F3" w:rsidRDefault="00A72D76" w:rsidP="00184691">
      <w:pPr>
        <w:spacing w:after="0" w:line="240" w:lineRule="auto"/>
        <w:rPr>
          <w:sz w:val="24"/>
          <w:szCs w:val="24"/>
        </w:rPr>
      </w:pPr>
    </w:p>
    <w:p w14:paraId="3CEC9757" w14:textId="237F1C2F" w:rsidR="00455228" w:rsidRPr="009F65F3" w:rsidRDefault="00455228" w:rsidP="00E23A31">
      <w:pPr>
        <w:pStyle w:val="Heading2"/>
      </w:pPr>
      <w:r w:rsidRPr="009F65F3">
        <w:t>Stakeholder Engagement and Technology Transfer</w:t>
      </w:r>
      <w:r w:rsidR="00BE34E3" w:rsidRPr="009F65F3">
        <w:t xml:space="preserve"> </w:t>
      </w:r>
    </w:p>
    <w:p w14:paraId="499EC980" w14:textId="7B164422" w:rsidR="000372BC" w:rsidRPr="00E23A31" w:rsidRDefault="00455228" w:rsidP="005D5E62">
      <w:pPr>
        <w:spacing w:after="0" w:line="240" w:lineRule="auto"/>
        <w:rPr>
          <w:sz w:val="24"/>
          <w:szCs w:val="24"/>
          <w:highlight w:val="lightGray"/>
        </w:rPr>
      </w:pPr>
      <w:r w:rsidRPr="00E23A31">
        <w:rPr>
          <w:highlight w:val="lightGray"/>
        </w:rPr>
        <w:t xml:space="preserve">Describe how this project will engage stakeholders </w:t>
      </w:r>
      <w:r w:rsidR="00112086" w:rsidRPr="00E23A31">
        <w:rPr>
          <w:highlight w:val="lightGray"/>
        </w:rPr>
        <w:t xml:space="preserve">and meet the goals of CARTEEH’s Technology Transfer Plan, including pursuit of commercialization and licensing opportunities. </w:t>
      </w:r>
      <w:r w:rsidR="00244E22" w:rsidRPr="00E23A31">
        <w:rPr>
          <w:highlight w:val="lightGray"/>
        </w:rPr>
        <w:t>For example, what new or improved processes, practices, technologies, etc. will result from this activity, and how will they create changes to the transportation system.</w:t>
      </w:r>
      <w:r w:rsidR="00BE34E3" w:rsidRPr="00E23A31">
        <w:rPr>
          <w:highlight w:val="lightGray"/>
        </w:rPr>
        <w:t xml:space="preserve"> </w:t>
      </w:r>
      <w:r w:rsidR="00112086" w:rsidRPr="00E23A31">
        <w:rPr>
          <w:highlight w:val="lightGray"/>
        </w:rPr>
        <w:t xml:space="preserve">CARTEEH’s Technology Transfer Plan </w:t>
      </w:r>
      <w:r w:rsidR="00A80E66" w:rsidRPr="00E23A31">
        <w:rPr>
          <w:highlight w:val="lightGray"/>
        </w:rPr>
        <w:t>may</w:t>
      </w:r>
      <w:r w:rsidR="00112086" w:rsidRPr="00E23A31">
        <w:rPr>
          <w:highlight w:val="lightGray"/>
        </w:rPr>
        <w:t xml:space="preserve"> be found </w:t>
      </w:r>
      <w:hyperlink r:id="rId11" w:history="1">
        <w:r w:rsidR="000372BC" w:rsidRPr="006D3E5A">
          <w:rPr>
            <w:rStyle w:val="Hyperlink"/>
            <w:highlight w:val="lightGray"/>
          </w:rPr>
          <w:t>here</w:t>
        </w:r>
      </w:hyperlink>
      <w:r w:rsidR="000372BC" w:rsidRPr="00E23A31">
        <w:rPr>
          <w:highlight w:val="lightGray"/>
        </w:rPr>
        <w:t xml:space="preserve">. Proposers are highly encouraged to describe </w:t>
      </w:r>
      <w:r w:rsidR="000372BC">
        <w:rPr>
          <w:highlight w:val="lightGray"/>
        </w:rPr>
        <w:t xml:space="preserve">how </w:t>
      </w:r>
      <w:r w:rsidR="000372BC" w:rsidRPr="00E23A31">
        <w:rPr>
          <w:highlight w:val="lightGray"/>
        </w:rPr>
        <w:t xml:space="preserve">their plans </w:t>
      </w:r>
      <w:r w:rsidR="000372BC">
        <w:rPr>
          <w:highlight w:val="lightGray"/>
        </w:rPr>
        <w:t>will</w:t>
      </w:r>
      <w:r w:rsidR="000372BC" w:rsidRPr="00E23A31">
        <w:rPr>
          <w:highlight w:val="lightGray"/>
        </w:rPr>
        <w:t xml:space="preserve"> u</w:t>
      </w:r>
      <w:r w:rsidR="000372BC">
        <w:rPr>
          <w:highlight w:val="lightGray"/>
        </w:rPr>
        <w:t>s</w:t>
      </w:r>
      <w:r w:rsidR="000372BC" w:rsidRPr="00E23A31">
        <w:rPr>
          <w:highlight w:val="lightGray"/>
        </w:rPr>
        <w:t>e the CARTEEH Data Hub (</w:t>
      </w:r>
      <w:hyperlink r:id="rId12" w:history="1">
        <w:r w:rsidR="000372BC" w:rsidRPr="006D3E5A">
          <w:rPr>
            <w:rStyle w:val="Hyperlink"/>
            <w:highlight w:val="lightGray"/>
          </w:rPr>
          <w:t>carteehdata.org</w:t>
        </w:r>
      </w:hyperlink>
      <w:r w:rsidR="000372BC" w:rsidRPr="00E23A31">
        <w:rPr>
          <w:highlight w:val="lightGray"/>
        </w:rPr>
        <w:t xml:space="preserve">) to share data, models, and research results. </w:t>
      </w:r>
    </w:p>
    <w:p w14:paraId="5264ACEB" w14:textId="77777777" w:rsidR="000372BC" w:rsidRDefault="000372BC" w:rsidP="00184691">
      <w:pPr>
        <w:spacing w:after="0" w:line="240" w:lineRule="auto"/>
        <w:rPr>
          <w:rStyle w:val="Hyperlink"/>
          <w:color w:val="31521B" w:themeColor="accent2" w:themeShade="80"/>
          <w:highlight w:val="lightGray"/>
        </w:rPr>
      </w:pPr>
    </w:p>
    <w:p w14:paraId="1ECD9F5A" w14:textId="77777777" w:rsidR="00661A8A" w:rsidRPr="009F65F3" w:rsidRDefault="00661A8A" w:rsidP="00E23A31">
      <w:pPr>
        <w:pStyle w:val="Heading2"/>
      </w:pPr>
      <w:r w:rsidRPr="009F65F3">
        <w:t>Project Duration</w:t>
      </w:r>
    </w:p>
    <w:p w14:paraId="5166FF29" w14:textId="143D7713" w:rsidR="00A72D76" w:rsidRPr="009F65F3" w:rsidRDefault="00A72D76" w:rsidP="00244E22">
      <w:pPr>
        <w:shd w:val="clear" w:color="auto" w:fill="D9D9D9" w:themeFill="background1" w:themeFillShade="D9"/>
        <w:spacing w:after="0" w:line="240" w:lineRule="auto"/>
        <w:rPr>
          <w:b/>
          <w:sz w:val="24"/>
          <w:szCs w:val="24"/>
        </w:rPr>
      </w:pPr>
      <w:r w:rsidRPr="009F65F3">
        <w:t>Provide the anticipated period of performance.</w:t>
      </w:r>
      <w:r w:rsidR="00EF5FCD" w:rsidRPr="009F65F3">
        <w:t xml:space="preserve"> </w:t>
      </w:r>
      <w:r w:rsidRPr="009F65F3">
        <w:t xml:space="preserve">Projects </w:t>
      </w:r>
      <w:r w:rsidR="00E43103" w:rsidRPr="009F65F3">
        <w:t>may</w:t>
      </w:r>
      <w:r w:rsidR="00EF5FCD" w:rsidRPr="009F65F3">
        <w:t xml:space="preserve"> start as early as </w:t>
      </w:r>
      <w:r w:rsidR="00273431" w:rsidRPr="009F65F3">
        <w:t>August 15</w:t>
      </w:r>
      <w:r w:rsidR="00E43103" w:rsidRPr="009F65F3">
        <w:t xml:space="preserve">, 2019, and </w:t>
      </w:r>
      <w:r w:rsidR="00EF5FCD" w:rsidRPr="009F65F3">
        <w:rPr>
          <w:b/>
        </w:rPr>
        <w:t>no later than</w:t>
      </w:r>
      <w:r w:rsidR="00EF5FCD" w:rsidRPr="009F65F3">
        <w:t xml:space="preserve"> </w:t>
      </w:r>
      <w:r w:rsidR="00273431" w:rsidRPr="009F65F3">
        <w:t>October 1,</w:t>
      </w:r>
      <w:r w:rsidR="006D3E5A">
        <w:t xml:space="preserve"> </w:t>
      </w:r>
      <w:r w:rsidR="00273431" w:rsidRPr="009F65F3">
        <w:t>2019</w:t>
      </w:r>
      <w:r w:rsidR="00347991" w:rsidRPr="009F65F3">
        <w:t>.</w:t>
      </w:r>
      <w:r w:rsidR="00EF5FCD" w:rsidRPr="009F65F3">
        <w:t xml:space="preserve"> The r</w:t>
      </w:r>
      <w:r w:rsidR="00347991" w:rsidRPr="009F65F3">
        <w:t>ecommended project duration</w:t>
      </w:r>
      <w:r w:rsidR="00EF5FCD" w:rsidRPr="009F65F3">
        <w:t xml:space="preserve"> is </w:t>
      </w:r>
      <w:r w:rsidR="00347991" w:rsidRPr="009F65F3">
        <w:t>12–18 months.</w:t>
      </w:r>
      <w:r w:rsidR="00EF5FCD" w:rsidRPr="009F65F3">
        <w:rPr>
          <w:sz w:val="24"/>
          <w:szCs w:val="24"/>
        </w:rPr>
        <w:t xml:space="preserve"> </w:t>
      </w:r>
    </w:p>
    <w:p w14:paraId="770724EC" w14:textId="78CBB0D2" w:rsidR="003D15E1" w:rsidRPr="009F65F3" w:rsidRDefault="003D15E1" w:rsidP="00184691">
      <w:pPr>
        <w:spacing w:after="0" w:line="240" w:lineRule="auto"/>
        <w:rPr>
          <w:sz w:val="24"/>
          <w:szCs w:val="24"/>
        </w:rPr>
      </w:pPr>
    </w:p>
    <w:p w14:paraId="394B67BE" w14:textId="77777777" w:rsidR="00FA1F27" w:rsidRPr="009F65F3" w:rsidRDefault="00FA1F27" w:rsidP="00184691">
      <w:pPr>
        <w:spacing w:after="0" w:line="240" w:lineRule="auto"/>
        <w:rPr>
          <w:sz w:val="24"/>
          <w:szCs w:val="24"/>
        </w:rPr>
      </w:pPr>
    </w:p>
    <w:p w14:paraId="765A7F87" w14:textId="77777777" w:rsidR="00A72D76" w:rsidRPr="009F65F3" w:rsidRDefault="00661A8A" w:rsidP="00E23A31">
      <w:pPr>
        <w:pStyle w:val="Heading2"/>
      </w:pPr>
      <w:r w:rsidRPr="009F65F3">
        <w:t>Cost Estimate</w:t>
      </w:r>
    </w:p>
    <w:p w14:paraId="08DB5A5A" w14:textId="5D89CF26" w:rsidR="00661A8A" w:rsidRPr="009F65F3" w:rsidRDefault="00A72D76" w:rsidP="00184691">
      <w:pPr>
        <w:spacing w:after="0" w:line="240" w:lineRule="auto"/>
      </w:pPr>
      <w:r w:rsidRPr="00E23A31">
        <w:rPr>
          <w:highlight w:val="lightGray"/>
        </w:rPr>
        <w:t>How much is this project estimated to cost, including indirect costs?</w:t>
      </w:r>
      <w:r w:rsidR="00EF5FCD" w:rsidRPr="00E23A31">
        <w:rPr>
          <w:highlight w:val="lightGray"/>
        </w:rPr>
        <w:t xml:space="preserve"> </w:t>
      </w:r>
      <w:r w:rsidRPr="00E23A31">
        <w:rPr>
          <w:highlight w:val="lightGray"/>
        </w:rPr>
        <w:t>Will any cost</w:t>
      </w:r>
      <w:r w:rsidR="00EF5FCD" w:rsidRPr="00E23A31">
        <w:rPr>
          <w:highlight w:val="lightGray"/>
        </w:rPr>
        <w:t xml:space="preserve"> </w:t>
      </w:r>
      <w:r w:rsidRPr="00E23A31">
        <w:rPr>
          <w:highlight w:val="lightGray"/>
        </w:rPr>
        <w:t>sharing be provided, or are there any opportunities for leveraging other resources or data?</w:t>
      </w:r>
    </w:p>
    <w:p w14:paraId="6225EF5B" w14:textId="09AC133F" w:rsidR="00661A8A" w:rsidRPr="009F65F3" w:rsidRDefault="00661A8A" w:rsidP="00184691">
      <w:pPr>
        <w:spacing w:after="0" w:line="240" w:lineRule="auto"/>
        <w:rPr>
          <w:sz w:val="24"/>
          <w:szCs w:val="24"/>
        </w:rPr>
      </w:pPr>
    </w:p>
    <w:p w14:paraId="296B12EF" w14:textId="77777777" w:rsidR="00FA1F27" w:rsidRPr="009F65F3" w:rsidRDefault="00FA1F27" w:rsidP="00184691">
      <w:pPr>
        <w:spacing w:after="0" w:line="240" w:lineRule="auto"/>
        <w:rPr>
          <w:sz w:val="24"/>
          <w:szCs w:val="24"/>
        </w:rPr>
      </w:pPr>
    </w:p>
    <w:p w14:paraId="48CA6A2D" w14:textId="5C760BBF" w:rsidR="00522778" w:rsidRPr="009F65F3" w:rsidRDefault="00522778" w:rsidP="00E23A31">
      <w:pPr>
        <w:pStyle w:val="Heading2"/>
      </w:pPr>
      <w:r w:rsidRPr="009F65F3">
        <w:t>R</w:t>
      </w:r>
      <w:r w:rsidR="00FA1F27" w:rsidRPr="009F65F3">
        <w:t>esearch Team Member Information</w:t>
      </w:r>
    </w:p>
    <w:p w14:paraId="18582A26" w14:textId="361BB731" w:rsidR="00522778" w:rsidRPr="00E23A31" w:rsidRDefault="00EF5FCD" w:rsidP="00522778">
      <w:pPr>
        <w:spacing w:after="0" w:line="240" w:lineRule="auto"/>
        <w:rPr>
          <w:highlight w:val="lightGray"/>
        </w:rPr>
      </w:pPr>
      <w:r w:rsidRPr="00E23A31">
        <w:rPr>
          <w:highlight w:val="lightGray"/>
        </w:rPr>
        <w:t>P</w:t>
      </w:r>
      <w:r w:rsidR="00522778" w:rsidRPr="00E23A31">
        <w:rPr>
          <w:highlight w:val="lightGray"/>
        </w:rPr>
        <w:t xml:space="preserve">rovide the following </w:t>
      </w:r>
      <w:r w:rsidRPr="00E23A31">
        <w:rPr>
          <w:highlight w:val="lightGray"/>
        </w:rPr>
        <w:t xml:space="preserve">information </w:t>
      </w:r>
      <w:r w:rsidR="000372BC" w:rsidRPr="00E23A31">
        <w:rPr>
          <w:highlight w:val="lightGray"/>
        </w:rPr>
        <w:t xml:space="preserve">about </w:t>
      </w:r>
      <w:r w:rsidR="00C12A06" w:rsidRPr="00E23A31">
        <w:rPr>
          <w:highlight w:val="lightGray"/>
        </w:rPr>
        <w:t xml:space="preserve">the </w:t>
      </w:r>
      <w:r w:rsidR="00C12A06" w:rsidRPr="00E23A31">
        <w:rPr>
          <w:highlight w:val="lightGray"/>
        </w:rPr>
        <w:t>Principal Investigator</w:t>
      </w:r>
      <w:r w:rsidRPr="00E23A31">
        <w:rPr>
          <w:highlight w:val="lightGray"/>
        </w:rPr>
        <w:t>:</w:t>
      </w:r>
    </w:p>
    <w:p w14:paraId="0955B991" w14:textId="77777777" w:rsidR="00522778" w:rsidRPr="00E23A31" w:rsidRDefault="00522778" w:rsidP="00EF3A3D">
      <w:pPr>
        <w:pStyle w:val="ListParagraph"/>
        <w:numPr>
          <w:ilvl w:val="0"/>
          <w:numId w:val="6"/>
        </w:numPr>
        <w:spacing w:after="0" w:line="240" w:lineRule="auto"/>
        <w:rPr>
          <w:highlight w:val="lightGray"/>
        </w:rPr>
      </w:pPr>
      <w:r w:rsidRPr="00E23A31">
        <w:rPr>
          <w:highlight w:val="lightGray"/>
        </w:rPr>
        <w:t>Name</w:t>
      </w:r>
    </w:p>
    <w:p w14:paraId="38BCA746" w14:textId="77777777" w:rsidR="00522778" w:rsidRPr="00E23A31" w:rsidRDefault="00522778" w:rsidP="00EF3A3D">
      <w:pPr>
        <w:pStyle w:val="ListParagraph"/>
        <w:numPr>
          <w:ilvl w:val="0"/>
          <w:numId w:val="6"/>
        </w:numPr>
        <w:spacing w:after="0" w:line="240" w:lineRule="auto"/>
        <w:rPr>
          <w:highlight w:val="lightGray"/>
        </w:rPr>
      </w:pPr>
      <w:r w:rsidRPr="00E23A31">
        <w:rPr>
          <w:highlight w:val="lightGray"/>
        </w:rPr>
        <w:t>CARTEEH consortium member affiliation</w:t>
      </w:r>
    </w:p>
    <w:p w14:paraId="3869F9BA" w14:textId="77777777" w:rsidR="00522778" w:rsidRPr="00E23A31" w:rsidRDefault="00522778" w:rsidP="00EF3A3D">
      <w:pPr>
        <w:pStyle w:val="ListParagraph"/>
        <w:numPr>
          <w:ilvl w:val="0"/>
          <w:numId w:val="6"/>
        </w:numPr>
        <w:spacing w:after="0" w:line="240" w:lineRule="auto"/>
        <w:rPr>
          <w:highlight w:val="lightGray"/>
        </w:rPr>
      </w:pPr>
      <w:r w:rsidRPr="00E23A31">
        <w:rPr>
          <w:highlight w:val="lightGray"/>
        </w:rPr>
        <w:t>Department or center</w:t>
      </w:r>
    </w:p>
    <w:p w14:paraId="5E8C2210" w14:textId="77777777" w:rsidR="00EF5FCD" w:rsidRPr="00A05164" w:rsidRDefault="00522778" w:rsidP="00184691">
      <w:pPr>
        <w:pStyle w:val="ListParagraph"/>
        <w:numPr>
          <w:ilvl w:val="0"/>
          <w:numId w:val="6"/>
        </w:numPr>
        <w:spacing w:after="0" w:line="240" w:lineRule="auto"/>
        <w:rPr>
          <w:highlight w:val="lightGray"/>
        </w:rPr>
      </w:pPr>
      <w:r w:rsidRPr="00E23A31">
        <w:rPr>
          <w:highlight w:val="lightGray"/>
        </w:rPr>
        <w:t>Email and phone number</w:t>
      </w:r>
    </w:p>
    <w:p w14:paraId="40A547F6" w14:textId="77777777" w:rsidR="00EF5FCD" w:rsidRPr="009F65F3" w:rsidRDefault="00EF5FCD" w:rsidP="00EF5FCD">
      <w:pPr>
        <w:spacing w:after="0" w:line="240" w:lineRule="auto"/>
        <w:rPr>
          <w:highlight w:val="lightGray"/>
        </w:rPr>
      </w:pPr>
    </w:p>
    <w:p w14:paraId="53DD1E83" w14:textId="5F460204" w:rsidR="00522778" w:rsidRPr="009F65F3" w:rsidRDefault="00C12A06" w:rsidP="00EF5FCD">
      <w:pPr>
        <w:spacing w:after="0" w:line="240" w:lineRule="auto"/>
        <w:rPr>
          <w:highlight w:val="lightGray"/>
        </w:rPr>
      </w:pPr>
      <w:r w:rsidRPr="009F65F3">
        <w:rPr>
          <w:highlight w:val="lightGray"/>
        </w:rPr>
        <w:t>Please also identify other key research team members and their affiliations</w:t>
      </w:r>
      <w:bookmarkStart w:id="0" w:name="_GoBack"/>
      <w:r w:rsidR="000372BC">
        <w:rPr>
          <w:highlight w:val="lightGray"/>
        </w:rPr>
        <w:t>.</w:t>
      </w:r>
      <w:bookmarkEnd w:id="0"/>
    </w:p>
    <w:p w14:paraId="7B3ACC84" w14:textId="3BD68FF7" w:rsidR="00FA1F27" w:rsidRPr="009F65F3" w:rsidRDefault="00FA1F27" w:rsidP="00E23A31">
      <w:pPr>
        <w:pStyle w:val="Heading2"/>
      </w:pPr>
      <w:r w:rsidRPr="009F65F3">
        <w:lastRenderedPageBreak/>
        <w:t>References</w:t>
      </w:r>
    </w:p>
    <w:p w14:paraId="315DBF7D" w14:textId="11AC41FC" w:rsidR="00FA1F27" w:rsidRPr="009F65F3" w:rsidRDefault="00EF5FCD" w:rsidP="00FA1F27">
      <w:pPr>
        <w:spacing w:after="0" w:line="240" w:lineRule="auto"/>
        <w:rPr>
          <w:highlight w:val="lightGray"/>
        </w:rPr>
      </w:pPr>
      <w:r w:rsidRPr="009F65F3">
        <w:rPr>
          <w:highlight w:val="lightGray"/>
        </w:rPr>
        <w:t>References are o</w:t>
      </w:r>
      <w:r w:rsidR="00FA1F27" w:rsidRPr="009F65F3">
        <w:rPr>
          <w:highlight w:val="lightGray"/>
        </w:rPr>
        <w:t xml:space="preserve">ptional </w:t>
      </w:r>
      <w:r w:rsidRPr="009F65F3">
        <w:rPr>
          <w:highlight w:val="lightGray"/>
        </w:rPr>
        <w:t xml:space="preserve">and do </w:t>
      </w:r>
      <w:r w:rsidR="00FA1F27" w:rsidRPr="009F65F3">
        <w:rPr>
          <w:highlight w:val="lightGray"/>
        </w:rPr>
        <w:t xml:space="preserve">not count </w:t>
      </w:r>
      <w:r w:rsidR="00A5639A" w:rsidRPr="009F65F3">
        <w:rPr>
          <w:highlight w:val="lightGray"/>
        </w:rPr>
        <w:t>toward</w:t>
      </w:r>
      <w:r w:rsidRPr="009F65F3">
        <w:rPr>
          <w:highlight w:val="lightGray"/>
        </w:rPr>
        <w:t xml:space="preserve"> </w:t>
      </w:r>
      <w:r w:rsidR="00FA1F27" w:rsidRPr="009F65F3">
        <w:rPr>
          <w:highlight w:val="lightGray"/>
        </w:rPr>
        <w:t>the 3-page limit</w:t>
      </w:r>
      <w:r w:rsidRPr="009F65F3">
        <w:rPr>
          <w:highlight w:val="lightGray"/>
        </w:rPr>
        <w:t xml:space="preserve">. </w:t>
      </w:r>
    </w:p>
    <w:sectPr w:rsidR="00FA1F27" w:rsidRPr="009F65F3" w:rsidSect="00D5461E">
      <w:headerReference w:type="default" r:id="rId13"/>
      <w:footerReference w:type="default" r:id="rId14"/>
      <w:pgSz w:w="12240" w:h="15840"/>
      <w:pgMar w:top="1080" w:right="1080" w:bottom="1080" w:left="1080" w:header="720" w:footer="720" w:gutter="0"/>
      <w:pgBorders w:display="notFirstPage" w:offsetFrom="page">
        <w:top w:val="thinThickLargeGap" w:sz="24" w:space="24" w:color="4A7B29" w:themeColor="accent2" w:themeShade="BF"/>
        <w:left w:val="thinThickLargeGap" w:sz="24" w:space="24" w:color="4A7B29" w:themeColor="accent2" w:themeShade="BF"/>
        <w:bottom w:val="thinThickLargeGap" w:sz="24" w:space="24" w:color="4A7B29" w:themeColor="accent2" w:themeShade="BF"/>
        <w:right w:val="thinThickLargeGap" w:sz="24" w:space="24" w:color="4A7B29" w:themeColor="accent2" w:themeShade="BF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17E65C" w14:textId="77777777" w:rsidR="008C1CC4" w:rsidRDefault="008C1CC4" w:rsidP="00762786">
      <w:pPr>
        <w:spacing w:after="0" w:line="240" w:lineRule="auto"/>
      </w:pPr>
      <w:r>
        <w:separator/>
      </w:r>
    </w:p>
  </w:endnote>
  <w:endnote w:type="continuationSeparator" w:id="0">
    <w:p w14:paraId="0E4DE00C" w14:textId="77777777" w:rsidR="008C1CC4" w:rsidRDefault="008C1CC4" w:rsidP="007627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4210258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E34D8CF" w14:textId="58484AD7" w:rsidR="00762786" w:rsidRDefault="00762786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1063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C6E2C1C" w14:textId="77777777" w:rsidR="00762786" w:rsidRDefault="007627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03C9BC" w14:textId="77777777" w:rsidR="008C1CC4" w:rsidRDefault="008C1CC4" w:rsidP="00762786">
      <w:pPr>
        <w:spacing w:after="0" w:line="240" w:lineRule="auto"/>
      </w:pPr>
      <w:r>
        <w:separator/>
      </w:r>
    </w:p>
  </w:footnote>
  <w:footnote w:type="continuationSeparator" w:id="0">
    <w:p w14:paraId="1457A296" w14:textId="77777777" w:rsidR="008C1CC4" w:rsidRDefault="008C1CC4" w:rsidP="007627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134BF8" w14:textId="7C107549" w:rsidR="00537C66" w:rsidRDefault="00537C66" w:rsidP="00537C6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0D2692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E5867B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78A54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48EF3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EBC953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E41DD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7E6E62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FEE1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854D7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0FC276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F735B"/>
    <w:multiLevelType w:val="hybridMultilevel"/>
    <w:tmpl w:val="732277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88C0BBB"/>
    <w:multiLevelType w:val="hybridMultilevel"/>
    <w:tmpl w:val="5ED0ABEA"/>
    <w:lvl w:ilvl="0" w:tplc="04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12" w15:restartNumberingAfterBreak="0">
    <w:nsid w:val="2E4C4DB5"/>
    <w:multiLevelType w:val="hybridMultilevel"/>
    <w:tmpl w:val="9B9E7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E73B0E"/>
    <w:multiLevelType w:val="hybridMultilevel"/>
    <w:tmpl w:val="8D30DC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B445009"/>
    <w:multiLevelType w:val="hybridMultilevel"/>
    <w:tmpl w:val="445874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0507CFC"/>
    <w:multiLevelType w:val="hybridMultilevel"/>
    <w:tmpl w:val="4574D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0"/>
  </w:num>
  <w:num w:numId="3">
    <w:abstractNumId w:val="13"/>
  </w:num>
  <w:num w:numId="4">
    <w:abstractNumId w:val="14"/>
  </w:num>
  <w:num w:numId="5">
    <w:abstractNumId w:val="11"/>
  </w:num>
  <w:num w:numId="6">
    <w:abstractNumId w:val="12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MzazMLA0t7A0NzdX0lEKTi0uzszPAykwqwUAAsRIECwAAAA="/>
  </w:docVars>
  <w:rsids>
    <w:rsidRoot w:val="00392EC0"/>
    <w:rsid w:val="0000097A"/>
    <w:rsid w:val="00000D11"/>
    <w:rsid w:val="00003EAE"/>
    <w:rsid w:val="000372BC"/>
    <w:rsid w:val="0005481F"/>
    <w:rsid w:val="00096330"/>
    <w:rsid w:val="000C0D5B"/>
    <w:rsid w:val="00112086"/>
    <w:rsid w:val="00112817"/>
    <w:rsid w:val="001800A4"/>
    <w:rsid w:val="00184691"/>
    <w:rsid w:val="002022B9"/>
    <w:rsid w:val="00244E22"/>
    <w:rsid w:val="00250660"/>
    <w:rsid w:val="00273431"/>
    <w:rsid w:val="00273750"/>
    <w:rsid w:val="00280315"/>
    <w:rsid w:val="002B491E"/>
    <w:rsid w:val="00320C70"/>
    <w:rsid w:val="003469A0"/>
    <w:rsid w:val="00347991"/>
    <w:rsid w:val="00392EC0"/>
    <w:rsid w:val="003D15E1"/>
    <w:rsid w:val="00411F36"/>
    <w:rsid w:val="00455228"/>
    <w:rsid w:val="00522778"/>
    <w:rsid w:val="00537C66"/>
    <w:rsid w:val="00576700"/>
    <w:rsid w:val="005D5E62"/>
    <w:rsid w:val="005E661D"/>
    <w:rsid w:val="00635AB4"/>
    <w:rsid w:val="00661A8A"/>
    <w:rsid w:val="006629FF"/>
    <w:rsid w:val="00674FBB"/>
    <w:rsid w:val="00695279"/>
    <w:rsid w:val="006B1A02"/>
    <w:rsid w:val="006D3E5A"/>
    <w:rsid w:val="00751CD4"/>
    <w:rsid w:val="00762786"/>
    <w:rsid w:val="007720D2"/>
    <w:rsid w:val="00775114"/>
    <w:rsid w:val="00816C31"/>
    <w:rsid w:val="0082340B"/>
    <w:rsid w:val="00844A9D"/>
    <w:rsid w:val="008861C9"/>
    <w:rsid w:val="008A6A06"/>
    <w:rsid w:val="008C1CC4"/>
    <w:rsid w:val="008C574A"/>
    <w:rsid w:val="008E0255"/>
    <w:rsid w:val="008F0B93"/>
    <w:rsid w:val="008F1063"/>
    <w:rsid w:val="00902182"/>
    <w:rsid w:val="00944D0D"/>
    <w:rsid w:val="0095633C"/>
    <w:rsid w:val="009574CF"/>
    <w:rsid w:val="009F65F3"/>
    <w:rsid w:val="00A00D56"/>
    <w:rsid w:val="00A05164"/>
    <w:rsid w:val="00A5639A"/>
    <w:rsid w:val="00A72D76"/>
    <w:rsid w:val="00A80E66"/>
    <w:rsid w:val="00A914BB"/>
    <w:rsid w:val="00AA1767"/>
    <w:rsid w:val="00B067C6"/>
    <w:rsid w:val="00B072B5"/>
    <w:rsid w:val="00B632FF"/>
    <w:rsid w:val="00B67CC9"/>
    <w:rsid w:val="00BA0DC5"/>
    <w:rsid w:val="00BE34E3"/>
    <w:rsid w:val="00C12A06"/>
    <w:rsid w:val="00CD1E1D"/>
    <w:rsid w:val="00CF269C"/>
    <w:rsid w:val="00D02EA8"/>
    <w:rsid w:val="00D27FAD"/>
    <w:rsid w:val="00D5461E"/>
    <w:rsid w:val="00DE25AB"/>
    <w:rsid w:val="00E23A31"/>
    <w:rsid w:val="00E43103"/>
    <w:rsid w:val="00E52942"/>
    <w:rsid w:val="00E80D59"/>
    <w:rsid w:val="00E93F2B"/>
    <w:rsid w:val="00EB339A"/>
    <w:rsid w:val="00EF3A3D"/>
    <w:rsid w:val="00EF5FCD"/>
    <w:rsid w:val="00F14EC1"/>
    <w:rsid w:val="00F70521"/>
    <w:rsid w:val="00FA1F27"/>
    <w:rsid w:val="00FF5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13A492"/>
  <w15:chartTrackingRefBased/>
  <w15:docId w15:val="{3F325E95-0C2E-45E1-8B34-74E79574C8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3E5A"/>
  </w:style>
  <w:style w:type="paragraph" w:styleId="Heading1">
    <w:name w:val="heading 1"/>
    <w:basedOn w:val="Normal"/>
    <w:next w:val="Normal"/>
    <w:link w:val="Heading1Char"/>
    <w:uiPriority w:val="9"/>
    <w:qFormat/>
    <w:rsid w:val="00537C66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729928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72BC"/>
    <w:pPr>
      <w:spacing w:after="0" w:line="240" w:lineRule="auto"/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37C66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55F51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7C6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37C6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55F51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37C6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55F51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37C6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4D671B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37C6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55F51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37C6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55F51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469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A6A06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537C66"/>
    <w:rPr>
      <w:rFonts w:asciiTheme="majorHAnsi" w:eastAsiaTheme="majorEastAsia" w:hAnsiTheme="majorHAnsi" w:cstheme="majorBidi"/>
      <w:color w:val="729928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372BC"/>
    <w:rPr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37C66"/>
    <w:rPr>
      <w:rFonts w:asciiTheme="majorHAnsi" w:eastAsiaTheme="majorEastAsia" w:hAnsiTheme="majorHAnsi" w:cstheme="majorBidi"/>
      <w:color w:val="455F51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7C66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37C66"/>
    <w:rPr>
      <w:rFonts w:asciiTheme="majorHAnsi" w:eastAsiaTheme="majorEastAsia" w:hAnsiTheme="majorHAnsi" w:cstheme="majorBidi"/>
      <w:color w:val="455F51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37C66"/>
    <w:rPr>
      <w:rFonts w:asciiTheme="majorHAnsi" w:eastAsiaTheme="majorEastAsia" w:hAnsiTheme="majorHAnsi" w:cstheme="majorBidi"/>
      <w:i/>
      <w:iCs/>
      <w:color w:val="455F51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37C66"/>
    <w:rPr>
      <w:rFonts w:asciiTheme="majorHAnsi" w:eastAsiaTheme="majorEastAsia" w:hAnsiTheme="majorHAnsi" w:cstheme="majorBidi"/>
      <w:i/>
      <w:iCs/>
      <w:color w:val="4D671B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37C66"/>
    <w:rPr>
      <w:rFonts w:asciiTheme="majorHAnsi" w:eastAsiaTheme="majorEastAsia" w:hAnsiTheme="majorHAnsi" w:cstheme="majorBidi"/>
      <w:b/>
      <w:bCs/>
      <w:color w:val="455F51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37C66"/>
    <w:rPr>
      <w:rFonts w:asciiTheme="majorHAnsi" w:eastAsiaTheme="majorEastAsia" w:hAnsiTheme="majorHAnsi" w:cstheme="majorBidi"/>
      <w:b/>
      <w:bCs/>
      <w:i/>
      <w:iCs/>
      <w:color w:val="455F51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37C66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537C66"/>
    <w:pPr>
      <w:spacing w:after="0" w:line="240" w:lineRule="auto"/>
      <w:contextualSpacing/>
    </w:pPr>
    <w:rPr>
      <w:rFonts w:asciiTheme="majorHAnsi" w:eastAsiaTheme="majorEastAsia" w:hAnsiTheme="majorHAnsi" w:cstheme="majorBidi"/>
      <w:color w:val="99CB38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7C66"/>
    <w:rPr>
      <w:rFonts w:asciiTheme="majorHAnsi" w:eastAsiaTheme="majorEastAsia" w:hAnsiTheme="majorHAnsi" w:cstheme="majorBidi"/>
      <w:color w:val="99CB38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7C66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37C66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537C66"/>
    <w:rPr>
      <w:b/>
      <w:bCs/>
    </w:rPr>
  </w:style>
  <w:style w:type="character" w:styleId="Emphasis">
    <w:name w:val="Emphasis"/>
    <w:basedOn w:val="DefaultParagraphFont"/>
    <w:uiPriority w:val="20"/>
    <w:qFormat/>
    <w:rsid w:val="00537C66"/>
    <w:rPr>
      <w:i/>
      <w:iCs/>
    </w:rPr>
  </w:style>
  <w:style w:type="paragraph" w:styleId="NoSpacing">
    <w:name w:val="No Spacing"/>
    <w:link w:val="NoSpacingChar"/>
    <w:uiPriority w:val="1"/>
    <w:qFormat/>
    <w:rsid w:val="00537C6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37C66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37C66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37C66"/>
    <w:pPr>
      <w:pBdr>
        <w:left w:val="single" w:sz="18" w:space="12" w:color="99CB38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99CB38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37C66"/>
    <w:rPr>
      <w:rFonts w:asciiTheme="majorHAnsi" w:eastAsiaTheme="majorEastAsia" w:hAnsiTheme="majorHAnsi" w:cstheme="majorBidi"/>
      <w:color w:val="99CB38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37C6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537C6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537C6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37C66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537C66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37C66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7627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2786"/>
  </w:style>
  <w:style w:type="paragraph" w:styleId="Footer">
    <w:name w:val="footer"/>
    <w:basedOn w:val="Normal"/>
    <w:link w:val="FooterChar"/>
    <w:uiPriority w:val="99"/>
    <w:unhideWhenUsed/>
    <w:rsid w:val="007627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2786"/>
  </w:style>
  <w:style w:type="paragraph" w:styleId="BalloonText">
    <w:name w:val="Balloon Text"/>
    <w:basedOn w:val="Normal"/>
    <w:link w:val="BalloonTextChar"/>
    <w:uiPriority w:val="99"/>
    <w:semiHidden/>
    <w:unhideWhenUsed/>
    <w:rsid w:val="003479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7991"/>
    <w:rPr>
      <w:rFonts w:ascii="Segoe UI" w:hAnsi="Segoe UI" w:cs="Segoe UI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2022B9"/>
  </w:style>
  <w:style w:type="character" w:styleId="Hyperlink">
    <w:name w:val="Hyperlink"/>
    <w:basedOn w:val="DefaultParagraphFont"/>
    <w:uiPriority w:val="99"/>
    <w:unhideWhenUsed/>
    <w:qFormat/>
    <w:rsid w:val="006D3E5A"/>
    <w:rPr>
      <w:color w:val="4D671B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qFormat/>
    <w:rsid w:val="006D3E5A"/>
    <w:rPr>
      <w:color w:val="4D671B" w:themeColor="accent1" w:themeShade="80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800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00A4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00A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00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00A4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02182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372BC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A051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arteeh.org/research/call-for-problem-statements/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carteehdata.org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arteeh.org/wp-content/uploads/2018/08/CARTEEH-T2-Plan_revised-final.pd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carteeh.org/research/call-for-problem-statements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jpg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-walker\AppData\Local\Microsoft\Windows\INetCache\Content.Outlook\J1BS3IVC\Problem%20Statement%20draft.dotx" TargetMode="External"/></Relationships>
</file>

<file path=word/theme/theme1.xml><?xml version="1.0" encoding="utf-8"?>
<a:theme xmlns:a="http://schemas.openxmlformats.org/drawingml/2006/main" name="Office Theme">
  <a:themeElements>
    <a:clrScheme name="Green Yellow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99CB38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blem Statement draft</Template>
  <TotalTime>1</TotalTime>
  <Pages>3</Pages>
  <Words>380</Words>
  <Characters>2561</Characters>
  <Application>Microsoft Office Word</Application>
  <DocSecurity>0</DocSecurity>
  <Lines>4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RTEEH Problem Statement</vt:lpstr>
    </vt:vector>
  </TitlesOfParts>
  <Company>Texas A&amp;M Transportation Institute</Company>
  <LinksUpToDate>false</LinksUpToDate>
  <CharactersWithSpaces>2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TEEH Problem Statement</dc:title>
  <dc:subject/>
  <dc:creator>Canton, Michelle</dc:creator>
  <cp:keywords/>
  <dc:description/>
  <cp:lastModifiedBy>Marcia Walker</cp:lastModifiedBy>
  <cp:revision>3</cp:revision>
  <cp:lastPrinted>2017-09-28T16:17:00Z</cp:lastPrinted>
  <dcterms:created xsi:type="dcterms:W3CDTF">2019-05-30T22:50:00Z</dcterms:created>
  <dcterms:modified xsi:type="dcterms:W3CDTF">2019-05-30T22:51:00Z</dcterms:modified>
</cp:coreProperties>
</file>